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4" w:name="X44910d0110ea80c763d9b334ac8095657835881"/>
    <w:p>
      <w:pPr>
        <w:pStyle w:val="Heading1"/>
      </w:pPr>
      <w:r>
        <w:t xml:space="preserve">Cover Letter for Tailor Position in Pakistan Islamabad</w:t>
      </w:r>
    </w:p>
    <w:p>
      <w:pPr>
        <w:pStyle w:val="FirstParagraph"/>
      </w:pPr>
      <w:r>
        <w:t xml:space="preserve">Dear [Hiring Manager's Name],</w:t>
      </w:r>
    </w:p>
    <w:p>
      <w:pPr>
        <w:pStyle w:val="BodyText"/>
      </w:pPr>
      <w:r>
        <w:t xml:space="preserve">I am writing to express my enthusiastic interest in the Tailor position at your esteemed establishment in Pakistan Islamabad. As a dedicated and skilled professional with a passion for crafting personalized garments, I am eager to contribute my expertise to your team while aligning with the unique demands of the fashion and textile industry in Islamabad. With a deep understanding of traditional and contemporary tailoring techniques, I am confident in my ability to meet the high standards expected by discerning clients in this dynamic city.</w:t>
      </w:r>
    </w:p>
    <w:p>
      <w:pPr>
        <w:pStyle w:val="BodyText"/>
      </w:pPr>
      <w:r>
        <w:t xml:space="preserve">Having spent over [X years] honing my craft as a Tailor, I have developed a profound appreciation for the art of garment creation, particularly within the cultural and social fabric of Pakistan. Islamabad, known for its vibrant fashion scene and growing demand for bespoke tailoring services, presents an ideal environment to apply my skills. My experience includes working with diverse clientele across [mention any relevant locations or projects], where I have consistently delivered high-quality results that reflect both precision and creativity.</w:t>
      </w:r>
    </w:p>
    <w:bookmarkStart w:id="20" w:name="why-pakistan-islamabad"/>
    <w:p>
      <w:pPr>
        <w:pStyle w:val="Heading2"/>
      </w:pPr>
      <w:r>
        <w:t xml:space="preserve">Why Pakistan Islamabad?</w:t>
      </w:r>
    </w:p>
    <w:p>
      <w:pPr>
        <w:pStyle w:val="FirstParagraph"/>
      </w:pPr>
      <w:r>
        <w:t xml:space="preserve">Pakistan Islamabad is a city of contrasts, where traditional values coexist with modern aspirations. As a Tailor, I understand the importance of blending heritage with innovation to create garments that resonate with the local community. The demand for custom-fit clothing in Islamabad is growing, driven by the city's affluent population and its role as a hub for business, education, and cultural events. My ability to adapt to evolving trends while respecting traditional craftsmanship makes me a strong candidate for this position.</w:t>
      </w:r>
    </w:p>
    <w:p>
      <w:pPr>
        <w:pStyle w:val="BodyText"/>
      </w:pPr>
      <w:r>
        <w:t xml:space="preserve">One of my key strengths is my attention to detail. Whether it’s tailoring a formal suit for a professional client or designing an intricate wedding attire that reflects cultural symbolism, I approach each project with meticulous care. In Islamabad, where quality and precision are paramount, I have consistently received positive feedback for my ability to exceed expectations. My portfolio includes successful collaborations with local designers and businesses, which have further solidified my reputation as a reliable and skilled tailor.</w:t>
      </w:r>
    </w:p>
    <w:bookmarkEnd w:id="20"/>
    <w:bookmarkStart w:id="21" w:name="experience-and-expertise"/>
    <w:p>
      <w:pPr>
        <w:pStyle w:val="Heading2"/>
      </w:pPr>
      <w:r>
        <w:t xml:space="preserve">Experience and Expertise</w:t>
      </w:r>
    </w:p>
    <w:p>
      <w:pPr>
        <w:pStyle w:val="FirstParagraph"/>
      </w:pPr>
      <w:r>
        <w:t xml:space="preserve">My journey as a Tailor began in [mention your city or region], where I learned the fundamentals of garment construction, fabric selection, and pattern-making. Over the years, I have expanded my knowledge by studying advanced tailoring techniques and staying updated with global fashion trends. This combination of traditional skills and modern adaptability allows me to cater to a wide range of client needs.</w:t>
      </w:r>
    </w:p>
    <w:p>
      <w:pPr>
        <w:pStyle w:val="BodyText"/>
      </w:pPr>
      <w:r>
        <w:t xml:space="preserve">At my previous workplace in [previous location], I was responsible for managing a team of tailors, overseeing production timelines, and maintaining quality control. My role required me to communicate effectively with clients to understand their requirements and ensure that every garment met their specifications. I am also proficient in using both manual and digital tools for measurements, fittings, and stitching, which enables me to deliver efficient yet high-quality results.</w:t>
      </w:r>
    </w:p>
    <w:p>
      <w:pPr>
        <w:pStyle w:val="BodyText"/>
      </w:pPr>
      <w:r>
        <w:t xml:space="preserve">In Islamabad, the tailoring industry is not just about creating clothing—it’s about building relationships. Clients often seek personalized services that reflect their identity and lifestyle. I have experience in providing such services by offering consultations, suggesting fabric options, and ensuring that every detail aligns with the client’s vision. This approach has helped me build a loyal customer base and establish a strong professional network.</w:t>
      </w:r>
    </w:p>
    <w:bookmarkEnd w:id="21"/>
    <w:bookmarkStart w:id="22" w:name="why-choose-me"/>
    <w:p>
      <w:pPr>
        <w:pStyle w:val="Heading2"/>
      </w:pPr>
      <w:r>
        <w:t xml:space="preserve">Why Choose Me?</w:t>
      </w:r>
    </w:p>
    <w:p>
      <w:pPr>
        <w:pStyle w:val="FirstParagraph"/>
      </w:pPr>
      <w:r>
        <w:t xml:space="preserve">What sets me apart is my commitment to excellence and my ability to thrive in fast-paced environments. I am well-versed in the challenges of running a tailoring business, including inventory management, client relations, and time-sensitive deliveries. My adaptability allows me to handle multiple projects simultaneously without compromising on quality. Additionally, I am fluent in [mention languages if applicable], which is an asset when working with diverse clients in Islamabad.</w:t>
      </w:r>
    </w:p>
    <w:p>
      <w:pPr>
        <w:pStyle w:val="BodyText"/>
      </w:pPr>
      <w:r>
        <w:t xml:space="preserve">Another aspect that drives my passion for tailoring is the cultural significance of clothing in Pakistan. From traditional shalwar kameez to modern western attire, each garment tells a story. In Islamabad, where fashion is increasingly influenced by global trends, I aim to bridge the gap between tradition and innovation. My goal is to provide clients with garments that are not only stylish but also deeply rooted in their cultural heritage.</w:t>
      </w:r>
    </w:p>
    <w:bookmarkEnd w:id="22"/>
    <w:bookmarkStart w:id="23" w:name="conclusion"/>
    <w:p>
      <w:pPr>
        <w:pStyle w:val="Heading2"/>
      </w:pPr>
      <w:r>
        <w:t xml:space="preserve">Conclusion</w:t>
      </w:r>
    </w:p>
    <w:p>
      <w:pPr>
        <w:pStyle w:val="FirstParagraph"/>
      </w:pPr>
      <w:r>
        <w:t xml:space="preserve">I am excited about the opportunity to contribute my skills as a Tailor in Pakistan Islamabad. I believe that my experience, dedication, and understanding of local market demands make me an ideal fit for your team. I am eager to bring my expertise to your establishment and help elevate the standards of tailoring in this vibrant city.</w:t>
      </w:r>
    </w:p>
    <w:p>
      <w:pPr>
        <w:pStyle w:val="BodyText"/>
      </w:pPr>
      <w:r>
        <w:t xml:space="preserve">Thank you for considering my application. I would welcome the chance to discuss how I can contribute to your organization’s success. Please feel free to contact me at [your phone number] or [your email address] at your earliest convenience. I look forward to the possibility of working together and creating exceptional garments that reflect the spirit of Islamaba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Pakistan Islamabad</dc:title>
  <dc:creator/>
  <dc:language>en</dc:language>
  <cp:keywords/>
  <dcterms:created xsi:type="dcterms:W3CDTF">2026-07-23T21:00:03Z</dcterms:created>
  <dcterms:modified xsi:type="dcterms:W3CDTF">2026-07-23T21:00:03Z</dcterms:modified>
</cp:coreProperties>
</file>

<file path=docProps/custom.xml><?xml version="1.0" encoding="utf-8"?>
<Properties xmlns="http://schemas.openxmlformats.org/officeDocument/2006/custom-properties" xmlns:vt="http://schemas.openxmlformats.org/officeDocument/2006/docPropsVTypes"/>
</file>